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1A4F97" w14:textId="36B8376B" w:rsidR="001903E5" w:rsidRPr="002C133B" w:rsidRDefault="001903E5" w:rsidP="001903E5">
      <w:pPr>
        <w:rPr>
          <w:b/>
          <w:bCs/>
          <w:color w:val="FF0000"/>
          <w:sz w:val="22"/>
          <w:szCs w:val="22"/>
        </w:rPr>
      </w:pPr>
      <w:r w:rsidRPr="002C133B">
        <w:rPr>
          <w:b/>
          <w:bCs/>
          <w:color w:val="FF0000"/>
          <w:sz w:val="22"/>
          <w:szCs w:val="22"/>
        </w:rPr>
        <w:t>YOUR LETTER HEAD</w:t>
      </w:r>
    </w:p>
    <w:p w14:paraId="262A9E40" w14:textId="30BB9116" w:rsidR="006A0F65" w:rsidRDefault="006A0F65" w:rsidP="006A0F65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26B9C07A" w14:textId="3F19C6BC" w:rsidR="001903E5" w:rsidRDefault="001903E5" w:rsidP="006A0F65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5AE9FFE6" w14:textId="5E0B0015" w:rsidR="001903E5" w:rsidRDefault="001903E5" w:rsidP="006A0F65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670F0430" w14:textId="77777777" w:rsidR="001903E5" w:rsidRPr="0002277E" w:rsidRDefault="001903E5" w:rsidP="006A0F65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4C05D597" w14:textId="77777777" w:rsidR="006A0F65" w:rsidRPr="0002277E" w:rsidRDefault="006A0F65" w:rsidP="006A0F65">
      <w:pPr>
        <w:autoSpaceDE w:val="0"/>
        <w:autoSpaceDN w:val="0"/>
        <w:adjustRightInd w:val="0"/>
        <w:jc w:val="center"/>
        <w:outlineLvl w:val="0"/>
        <w:rPr>
          <w:b/>
          <w:bCs/>
          <w:iCs/>
          <w:color w:val="000000"/>
          <w:sz w:val="28"/>
          <w:szCs w:val="28"/>
        </w:rPr>
      </w:pPr>
      <w:r w:rsidRPr="0002277E">
        <w:rPr>
          <w:b/>
          <w:bCs/>
          <w:iCs/>
          <w:color w:val="000000"/>
          <w:sz w:val="28"/>
          <w:szCs w:val="28"/>
        </w:rPr>
        <w:t xml:space="preserve">Rotary International Proclamation </w:t>
      </w:r>
    </w:p>
    <w:p w14:paraId="7C5322FE" w14:textId="77777777" w:rsidR="00837C62" w:rsidRPr="0002277E" w:rsidRDefault="00837C62" w:rsidP="006A0F65">
      <w:pPr>
        <w:autoSpaceDE w:val="0"/>
        <w:autoSpaceDN w:val="0"/>
        <w:adjustRightInd w:val="0"/>
        <w:rPr>
          <w:iCs/>
          <w:color w:val="000000"/>
          <w:sz w:val="22"/>
          <w:szCs w:val="22"/>
        </w:rPr>
      </w:pPr>
    </w:p>
    <w:p w14:paraId="1C725619" w14:textId="04F2CFD4" w:rsidR="001C2D1C" w:rsidRPr="0002277E" w:rsidRDefault="001C2D1C" w:rsidP="4947C565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4947C565">
        <w:rPr>
          <w:color w:val="000000" w:themeColor="text1"/>
          <w:sz w:val="22"/>
          <w:szCs w:val="22"/>
        </w:rPr>
        <w:t>WHEREAS Rotary is a global network of neighbo</w:t>
      </w:r>
      <w:r w:rsidR="00B20290">
        <w:rPr>
          <w:color w:val="000000" w:themeColor="text1"/>
          <w:sz w:val="22"/>
          <w:szCs w:val="22"/>
        </w:rPr>
        <w:t>u</w:t>
      </w:r>
      <w:r w:rsidRPr="4947C565">
        <w:rPr>
          <w:color w:val="000000" w:themeColor="text1"/>
          <w:sz w:val="22"/>
          <w:szCs w:val="22"/>
        </w:rPr>
        <w:t>rs, friends, leaders, and problem-solvers who unite and take action to create lasting change</w:t>
      </w:r>
      <w:r w:rsidR="0032354E" w:rsidRPr="4947C565">
        <w:rPr>
          <w:color w:val="000000" w:themeColor="text1"/>
          <w:sz w:val="22"/>
          <w:szCs w:val="22"/>
        </w:rPr>
        <w:t xml:space="preserve"> in communities across the globe</w:t>
      </w:r>
      <w:r w:rsidR="001903E5">
        <w:rPr>
          <w:color w:val="000000" w:themeColor="text1"/>
          <w:sz w:val="22"/>
          <w:szCs w:val="22"/>
        </w:rPr>
        <w:t>,</w:t>
      </w:r>
    </w:p>
    <w:p w14:paraId="695DBF3E" w14:textId="77777777" w:rsidR="006A0F65" w:rsidRPr="0002277E" w:rsidRDefault="006A0F65" w:rsidP="006A0F65">
      <w:pPr>
        <w:autoSpaceDE w:val="0"/>
        <w:autoSpaceDN w:val="0"/>
        <w:adjustRightInd w:val="0"/>
        <w:rPr>
          <w:iCs/>
          <w:color w:val="000000"/>
          <w:sz w:val="22"/>
          <w:szCs w:val="22"/>
        </w:rPr>
      </w:pPr>
    </w:p>
    <w:p w14:paraId="4C7E9646" w14:textId="77236A8E" w:rsidR="006A0F65" w:rsidRPr="0002277E" w:rsidRDefault="006A0F65" w:rsidP="006A0F65">
      <w:pPr>
        <w:autoSpaceDE w:val="0"/>
        <w:autoSpaceDN w:val="0"/>
        <w:adjustRightInd w:val="0"/>
        <w:rPr>
          <w:sz w:val="22"/>
          <w:szCs w:val="22"/>
        </w:rPr>
      </w:pPr>
      <w:r w:rsidRPr="0002277E">
        <w:rPr>
          <w:iCs/>
          <w:sz w:val="22"/>
          <w:szCs w:val="22"/>
        </w:rPr>
        <w:t>WHEREAS the Rotary motto</w:t>
      </w:r>
      <w:r w:rsidR="005607D2" w:rsidRPr="0002277E">
        <w:rPr>
          <w:iCs/>
          <w:sz w:val="22"/>
          <w:szCs w:val="22"/>
        </w:rPr>
        <w:t>,</w:t>
      </w:r>
      <w:r w:rsidRPr="0002277E">
        <w:rPr>
          <w:iCs/>
          <w:sz w:val="22"/>
          <w:szCs w:val="22"/>
        </w:rPr>
        <w:t xml:space="preserve"> Service Above Self</w:t>
      </w:r>
      <w:r w:rsidR="005607D2" w:rsidRPr="0002277E">
        <w:rPr>
          <w:iCs/>
          <w:sz w:val="22"/>
          <w:szCs w:val="22"/>
        </w:rPr>
        <w:t>,</w:t>
      </w:r>
      <w:r w:rsidRPr="0002277E">
        <w:rPr>
          <w:iCs/>
          <w:sz w:val="22"/>
          <w:szCs w:val="22"/>
        </w:rPr>
        <w:t xml:space="preserve"> inspires members to provide humanitarian service, </w:t>
      </w:r>
      <w:r w:rsidR="0096341F" w:rsidRPr="0002277E">
        <w:rPr>
          <w:iCs/>
          <w:sz w:val="22"/>
          <w:szCs w:val="22"/>
        </w:rPr>
        <w:t xml:space="preserve">follow </w:t>
      </w:r>
      <w:r w:rsidRPr="0002277E">
        <w:rPr>
          <w:iCs/>
          <w:sz w:val="22"/>
          <w:szCs w:val="22"/>
        </w:rPr>
        <w:t>high ethical standards, and promote goodwill and peace in the world</w:t>
      </w:r>
      <w:r w:rsidR="001903E5">
        <w:rPr>
          <w:iCs/>
          <w:sz w:val="22"/>
          <w:szCs w:val="22"/>
        </w:rPr>
        <w:t>,</w:t>
      </w:r>
      <w:r w:rsidRPr="0002277E">
        <w:rPr>
          <w:iCs/>
          <w:sz w:val="22"/>
          <w:szCs w:val="22"/>
        </w:rPr>
        <w:t xml:space="preserve"> </w:t>
      </w:r>
    </w:p>
    <w:p w14:paraId="2F57D2B9" w14:textId="77777777" w:rsidR="006A0F65" w:rsidRPr="0002277E" w:rsidRDefault="006A0F65" w:rsidP="006A0F65">
      <w:pPr>
        <w:autoSpaceDE w:val="0"/>
        <w:autoSpaceDN w:val="0"/>
        <w:adjustRightInd w:val="0"/>
        <w:rPr>
          <w:iCs/>
          <w:sz w:val="22"/>
          <w:szCs w:val="22"/>
        </w:rPr>
      </w:pPr>
    </w:p>
    <w:p w14:paraId="573BCE22" w14:textId="6F519570" w:rsidR="00B61B35" w:rsidRPr="0002277E" w:rsidRDefault="00B61B35" w:rsidP="399829C0">
      <w:pPr>
        <w:autoSpaceDE w:val="0"/>
        <w:autoSpaceDN w:val="0"/>
        <w:rPr>
          <w:sz w:val="22"/>
          <w:szCs w:val="22"/>
        </w:rPr>
      </w:pPr>
      <w:r w:rsidRPr="399829C0">
        <w:rPr>
          <w:sz w:val="22"/>
          <w:szCs w:val="22"/>
        </w:rPr>
        <w:t xml:space="preserve">WHEREAS Rotary in 1985 launched PolioPlus and </w:t>
      </w:r>
      <w:r w:rsidR="00406E46" w:rsidRPr="399829C0">
        <w:rPr>
          <w:sz w:val="22"/>
          <w:szCs w:val="22"/>
        </w:rPr>
        <w:t xml:space="preserve">in 1988 </w:t>
      </w:r>
      <w:r w:rsidR="0096341F" w:rsidRPr="399829C0">
        <w:rPr>
          <w:sz w:val="22"/>
          <w:szCs w:val="22"/>
        </w:rPr>
        <w:t>helped establish</w:t>
      </w:r>
      <w:r w:rsidRPr="399829C0">
        <w:rPr>
          <w:sz w:val="22"/>
          <w:szCs w:val="22"/>
        </w:rPr>
        <w:t xml:space="preserve"> the Global Polio Eradication Initiative, which today includes the World Health Organi</w:t>
      </w:r>
      <w:r w:rsidR="001903E5">
        <w:rPr>
          <w:sz w:val="22"/>
          <w:szCs w:val="22"/>
        </w:rPr>
        <w:t>s</w:t>
      </w:r>
      <w:r w:rsidRPr="399829C0">
        <w:rPr>
          <w:sz w:val="22"/>
          <w:szCs w:val="22"/>
        </w:rPr>
        <w:t xml:space="preserve">ation, U.S. </w:t>
      </w:r>
      <w:r w:rsidR="001903E5" w:rsidRPr="399829C0">
        <w:rPr>
          <w:sz w:val="22"/>
          <w:szCs w:val="22"/>
        </w:rPr>
        <w:t>Centres</w:t>
      </w:r>
      <w:r w:rsidRPr="399829C0">
        <w:rPr>
          <w:sz w:val="22"/>
          <w:szCs w:val="22"/>
        </w:rPr>
        <w:t xml:space="preserve"> for Disease Control and Prevention, UNICEF</w:t>
      </w:r>
      <w:r w:rsidR="0096341F" w:rsidRPr="399829C0">
        <w:rPr>
          <w:sz w:val="22"/>
          <w:szCs w:val="22"/>
        </w:rPr>
        <w:t>,</w:t>
      </w:r>
      <w:r w:rsidRPr="399829C0">
        <w:rPr>
          <w:sz w:val="22"/>
          <w:szCs w:val="22"/>
        </w:rPr>
        <w:t xml:space="preserve"> and the Bill &amp; Melinda Gates Foundation</w:t>
      </w:r>
      <w:r w:rsidR="005317AC" w:rsidRPr="399829C0">
        <w:rPr>
          <w:sz w:val="22"/>
          <w:szCs w:val="22"/>
        </w:rPr>
        <w:t>,</w:t>
      </w:r>
      <w:r w:rsidR="0FC772C9" w:rsidRPr="399829C0">
        <w:rPr>
          <w:sz w:val="22"/>
          <w:szCs w:val="22"/>
        </w:rPr>
        <w:t xml:space="preserve"> and Gavi, the Vaccine Alliance,</w:t>
      </w:r>
      <w:r w:rsidRPr="399829C0">
        <w:rPr>
          <w:sz w:val="22"/>
          <w:szCs w:val="22"/>
        </w:rPr>
        <w:t xml:space="preserve"> to immuni</w:t>
      </w:r>
      <w:r w:rsidR="001903E5">
        <w:rPr>
          <w:sz w:val="22"/>
          <w:szCs w:val="22"/>
        </w:rPr>
        <w:t>s</w:t>
      </w:r>
      <w:r w:rsidRPr="399829C0">
        <w:rPr>
          <w:sz w:val="22"/>
          <w:szCs w:val="22"/>
        </w:rPr>
        <w:t>e the children of the world against polio</w:t>
      </w:r>
      <w:r w:rsidR="001903E5">
        <w:rPr>
          <w:sz w:val="22"/>
          <w:szCs w:val="22"/>
        </w:rPr>
        <w:t>,</w:t>
      </w:r>
      <w:r w:rsidRPr="399829C0">
        <w:rPr>
          <w:sz w:val="22"/>
          <w:szCs w:val="22"/>
        </w:rPr>
        <w:t xml:space="preserve"> </w:t>
      </w:r>
    </w:p>
    <w:p w14:paraId="2C5FE0C5" w14:textId="77777777" w:rsidR="006A0F65" w:rsidRPr="0002277E" w:rsidRDefault="006A0F65" w:rsidP="006A0F65">
      <w:pPr>
        <w:autoSpaceDE w:val="0"/>
        <w:autoSpaceDN w:val="0"/>
        <w:adjustRightInd w:val="0"/>
        <w:rPr>
          <w:iCs/>
          <w:sz w:val="22"/>
          <w:szCs w:val="22"/>
        </w:rPr>
      </w:pPr>
    </w:p>
    <w:p w14:paraId="753EA70D" w14:textId="6E192619" w:rsidR="00180950" w:rsidRPr="0002277E" w:rsidRDefault="006A0F65" w:rsidP="006A0F65">
      <w:pPr>
        <w:autoSpaceDE w:val="0"/>
        <w:autoSpaceDN w:val="0"/>
        <w:adjustRightInd w:val="0"/>
        <w:rPr>
          <w:iCs/>
          <w:sz w:val="22"/>
          <w:szCs w:val="22"/>
        </w:rPr>
      </w:pPr>
      <w:r w:rsidRPr="0002277E">
        <w:rPr>
          <w:iCs/>
          <w:sz w:val="22"/>
          <w:szCs w:val="22"/>
        </w:rPr>
        <w:t>WHEREAS polio cases have dropped by 99</w:t>
      </w:r>
      <w:r w:rsidR="00FC178F" w:rsidRPr="0002277E">
        <w:rPr>
          <w:iCs/>
          <w:sz w:val="22"/>
          <w:szCs w:val="22"/>
        </w:rPr>
        <w:t>.9</w:t>
      </w:r>
      <w:r w:rsidRPr="0002277E">
        <w:rPr>
          <w:iCs/>
          <w:sz w:val="22"/>
          <w:szCs w:val="22"/>
        </w:rPr>
        <w:t xml:space="preserve"> percent since 1988 and the world stands on the threshold of eradicating the disease</w:t>
      </w:r>
      <w:r w:rsidR="001903E5">
        <w:rPr>
          <w:iCs/>
          <w:sz w:val="22"/>
          <w:szCs w:val="22"/>
        </w:rPr>
        <w:t>,</w:t>
      </w:r>
      <w:r w:rsidRPr="0002277E">
        <w:rPr>
          <w:iCs/>
          <w:sz w:val="22"/>
          <w:szCs w:val="22"/>
        </w:rPr>
        <w:t xml:space="preserve"> </w:t>
      </w:r>
    </w:p>
    <w:p w14:paraId="7F9B947B" w14:textId="77777777" w:rsidR="00B54FCD" w:rsidRPr="0002277E" w:rsidRDefault="00B54FCD" w:rsidP="006A0F65">
      <w:pPr>
        <w:autoSpaceDE w:val="0"/>
        <w:autoSpaceDN w:val="0"/>
        <w:adjustRightInd w:val="0"/>
        <w:rPr>
          <w:iCs/>
          <w:sz w:val="22"/>
          <w:szCs w:val="22"/>
        </w:rPr>
      </w:pPr>
    </w:p>
    <w:p w14:paraId="0E9C2F25" w14:textId="681910E3" w:rsidR="00B54FCD" w:rsidRPr="0002277E" w:rsidRDefault="00B54FCD" w:rsidP="00CE5206">
      <w:pPr>
        <w:rPr>
          <w:sz w:val="22"/>
          <w:szCs w:val="22"/>
        </w:rPr>
      </w:pPr>
      <w:r w:rsidRPr="399829C0">
        <w:rPr>
          <w:sz w:val="22"/>
          <w:szCs w:val="22"/>
        </w:rPr>
        <w:t xml:space="preserve">WHEREAS </w:t>
      </w:r>
      <w:r w:rsidR="00FC178F" w:rsidRPr="399829C0">
        <w:rPr>
          <w:sz w:val="22"/>
          <w:szCs w:val="22"/>
        </w:rPr>
        <w:t>t</w:t>
      </w:r>
      <w:r w:rsidRPr="399829C0">
        <w:rPr>
          <w:sz w:val="22"/>
          <w:szCs w:val="22"/>
        </w:rPr>
        <w:t xml:space="preserve">o date, Rotary has </w:t>
      </w:r>
      <w:r w:rsidR="00900518" w:rsidRPr="399829C0">
        <w:rPr>
          <w:sz w:val="22"/>
          <w:szCs w:val="22"/>
        </w:rPr>
        <w:t>contributed more than</w:t>
      </w:r>
      <w:r w:rsidRPr="399829C0">
        <w:rPr>
          <w:sz w:val="22"/>
          <w:szCs w:val="22"/>
        </w:rPr>
        <w:t xml:space="preserve"> US$</w:t>
      </w:r>
      <w:r w:rsidR="01E12C68" w:rsidRPr="399829C0">
        <w:rPr>
          <w:sz w:val="22"/>
          <w:szCs w:val="22"/>
        </w:rPr>
        <w:t>2.1</w:t>
      </w:r>
      <w:r w:rsidR="00ED6B2D" w:rsidRPr="399829C0">
        <w:rPr>
          <w:sz w:val="22"/>
          <w:szCs w:val="22"/>
        </w:rPr>
        <w:t xml:space="preserve"> b</w:t>
      </w:r>
      <w:r w:rsidRPr="399829C0">
        <w:rPr>
          <w:sz w:val="22"/>
          <w:szCs w:val="22"/>
        </w:rPr>
        <w:t xml:space="preserve">illion and countless volunteer hours to </w:t>
      </w:r>
      <w:r w:rsidR="00CD7E51" w:rsidRPr="399829C0">
        <w:rPr>
          <w:sz w:val="22"/>
          <w:szCs w:val="22"/>
        </w:rPr>
        <w:t xml:space="preserve">protecting </w:t>
      </w:r>
      <w:r w:rsidRPr="399829C0">
        <w:rPr>
          <w:sz w:val="22"/>
          <w:szCs w:val="22"/>
        </w:rPr>
        <w:t xml:space="preserve">more than </w:t>
      </w:r>
      <w:r w:rsidR="00E63617" w:rsidRPr="399829C0">
        <w:rPr>
          <w:sz w:val="22"/>
          <w:szCs w:val="22"/>
        </w:rPr>
        <w:t xml:space="preserve">2.5 </w:t>
      </w:r>
      <w:r w:rsidRPr="399829C0">
        <w:rPr>
          <w:sz w:val="22"/>
          <w:szCs w:val="22"/>
        </w:rPr>
        <w:t>billion children in 122 countries</w:t>
      </w:r>
      <w:r w:rsidR="001903E5">
        <w:rPr>
          <w:sz w:val="22"/>
          <w:szCs w:val="22"/>
        </w:rPr>
        <w:t>,</w:t>
      </w:r>
    </w:p>
    <w:p w14:paraId="18C946AE" w14:textId="77777777" w:rsidR="00B54FCD" w:rsidRPr="0002277E" w:rsidRDefault="00B54FCD" w:rsidP="00B54FCD">
      <w:pPr>
        <w:jc w:val="both"/>
        <w:rPr>
          <w:sz w:val="22"/>
          <w:szCs w:val="22"/>
        </w:rPr>
      </w:pPr>
    </w:p>
    <w:p w14:paraId="7CA94970" w14:textId="6DA48F49" w:rsidR="00065123" w:rsidRPr="0002277E" w:rsidRDefault="00B61B35" w:rsidP="005317AC">
      <w:pPr>
        <w:rPr>
          <w:iCs/>
          <w:sz w:val="22"/>
          <w:szCs w:val="22"/>
        </w:rPr>
      </w:pPr>
      <w:r w:rsidRPr="0002277E">
        <w:rPr>
          <w:iCs/>
          <w:sz w:val="22"/>
          <w:szCs w:val="22"/>
        </w:rPr>
        <w:t>WHEREAS Rotary is working to raise an additional $50 million</w:t>
      </w:r>
      <w:r w:rsidR="002755A6" w:rsidRPr="0002277E">
        <w:rPr>
          <w:iCs/>
          <w:sz w:val="22"/>
          <w:szCs w:val="22"/>
        </w:rPr>
        <w:t xml:space="preserve"> per year</w:t>
      </w:r>
      <w:r w:rsidRPr="0002277E">
        <w:rPr>
          <w:iCs/>
          <w:sz w:val="22"/>
          <w:szCs w:val="22"/>
        </w:rPr>
        <w:t xml:space="preserve">, which </w:t>
      </w:r>
      <w:r w:rsidR="000A2EB7" w:rsidRPr="0002277E">
        <w:rPr>
          <w:iCs/>
          <w:sz w:val="22"/>
          <w:szCs w:val="22"/>
        </w:rPr>
        <w:t xml:space="preserve">would </w:t>
      </w:r>
      <w:r w:rsidRPr="0002277E">
        <w:rPr>
          <w:iCs/>
          <w:sz w:val="22"/>
          <w:szCs w:val="22"/>
        </w:rPr>
        <w:t xml:space="preserve">be </w:t>
      </w:r>
      <w:r w:rsidR="000A2EB7" w:rsidRPr="0002277E">
        <w:rPr>
          <w:iCs/>
          <w:sz w:val="22"/>
          <w:szCs w:val="22"/>
        </w:rPr>
        <w:t>leveraged fo</w:t>
      </w:r>
      <w:r w:rsidR="001903E5">
        <w:rPr>
          <w:iCs/>
          <w:sz w:val="22"/>
          <w:szCs w:val="22"/>
        </w:rPr>
        <w:t>r</w:t>
      </w:r>
      <w:r w:rsidR="000A2EB7" w:rsidRPr="0002277E">
        <w:rPr>
          <w:iCs/>
          <w:sz w:val="22"/>
          <w:szCs w:val="22"/>
        </w:rPr>
        <w:t xml:space="preserve"> maximum impact </w:t>
      </w:r>
      <w:r w:rsidRPr="0002277E">
        <w:rPr>
          <w:iCs/>
          <w:sz w:val="22"/>
          <w:szCs w:val="22"/>
        </w:rPr>
        <w:t>by</w:t>
      </w:r>
      <w:r w:rsidR="000A2EB7" w:rsidRPr="0002277E">
        <w:rPr>
          <w:iCs/>
          <w:sz w:val="22"/>
          <w:szCs w:val="22"/>
        </w:rPr>
        <w:t xml:space="preserve"> an additional $100 million annually from</w:t>
      </w:r>
      <w:r w:rsidRPr="0002277E">
        <w:rPr>
          <w:iCs/>
          <w:sz w:val="22"/>
          <w:szCs w:val="22"/>
        </w:rPr>
        <w:t xml:space="preserve"> the Bill &amp; Melinda Gates Foundation</w:t>
      </w:r>
      <w:r w:rsidR="001903E5">
        <w:rPr>
          <w:iCs/>
          <w:sz w:val="22"/>
          <w:szCs w:val="22"/>
        </w:rPr>
        <w:t>,</w:t>
      </w:r>
    </w:p>
    <w:p w14:paraId="057351CA" w14:textId="77777777" w:rsidR="00B54FCD" w:rsidRPr="0002277E" w:rsidRDefault="00B54FCD" w:rsidP="00CB18A9">
      <w:pPr>
        <w:rPr>
          <w:sz w:val="22"/>
          <w:szCs w:val="22"/>
        </w:rPr>
      </w:pPr>
    </w:p>
    <w:p w14:paraId="34156EDA" w14:textId="69369544" w:rsidR="00B54FCD" w:rsidRPr="0002277E" w:rsidRDefault="00B54FCD" w:rsidP="00CB18A9">
      <w:pPr>
        <w:rPr>
          <w:sz w:val="22"/>
          <w:szCs w:val="22"/>
        </w:rPr>
      </w:pPr>
      <w:r w:rsidRPr="0002277E">
        <w:rPr>
          <w:sz w:val="22"/>
          <w:szCs w:val="22"/>
        </w:rPr>
        <w:t xml:space="preserve">WHEREAS </w:t>
      </w:r>
      <w:r w:rsidR="00FC178F" w:rsidRPr="0002277E">
        <w:rPr>
          <w:sz w:val="22"/>
          <w:szCs w:val="22"/>
        </w:rPr>
        <w:t>t</w:t>
      </w:r>
      <w:r w:rsidRPr="0002277E">
        <w:rPr>
          <w:sz w:val="22"/>
          <w:szCs w:val="22"/>
        </w:rPr>
        <w:t>hese efforts are providing much</w:t>
      </w:r>
      <w:r w:rsidR="007A2B91" w:rsidRPr="0002277E">
        <w:rPr>
          <w:sz w:val="22"/>
          <w:szCs w:val="22"/>
        </w:rPr>
        <w:t>-</w:t>
      </w:r>
      <w:r w:rsidRPr="0002277E">
        <w:rPr>
          <w:sz w:val="22"/>
          <w:szCs w:val="22"/>
        </w:rPr>
        <w:t>needed operational support, medical</w:t>
      </w:r>
      <w:r w:rsidR="005317AC" w:rsidRPr="0002277E">
        <w:rPr>
          <w:sz w:val="22"/>
          <w:szCs w:val="22"/>
        </w:rPr>
        <w:t xml:space="preserve"> staff</w:t>
      </w:r>
      <w:r w:rsidRPr="0002277E">
        <w:rPr>
          <w:sz w:val="22"/>
          <w:szCs w:val="22"/>
        </w:rPr>
        <w:t>, laboratory equipment</w:t>
      </w:r>
      <w:r w:rsidR="007A2B91" w:rsidRPr="0002277E">
        <w:rPr>
          <w:sz w:val="22"/>
          <w:szCs w:val="22"/>
        </w:rPr>
        <w:t>,</w:t>
      </w:r>
      <w:r w:rsidRPr="0002277E">
        <w:rPr>
          <w:sz w:val="22"/>
          <w:szCs w:val="22"/>
        </w:rPr>
        <w:t xml:space="preserve"> and educational materials for health workers and parents</w:t>
      </w:r>
      <w:r w:rsidR="001903E5">
        <w:rPr>
          <w:sz w:val="22"/>
          <w:szCs w:val="22"/>
        </w:rPr>
        <w:t>,</w:t>
      </w:r>
    </w:p>
    <w:p w14:paraId="354A6B13" w14:textId="77777777" w:rsidR="00B54FCD" w:rsidRPr="0002277E" w:rsidRDefault="00B54FCD" w:rsidP="00CB18A9">
      <w:pPr>
        <w:rPr>
          <w:sz w:val="22"/>
          <w:szCs w:val="22"/>
        </w:rPr>
      </w:pPr>
    </w:p>
    <w:p w14:paraId="02FA957E" w14:textId="0C5887AF" w:rsidR="00B61B35" w:rsidRPr="0002277E" w:rsidRDefault="00B61B35" w:rsidP="00CB18A9">
      <w:pPr>
        <w:rPr>
          <w:sz w:val="22"/>
          <w:szCs w:val="22"/>
        </w:rPr>
      </w:pPr>
      <w:r w:rsidRPr="399829C0">
        <w:rPr>
          <w:sz w:val="22"/>
          <w:szCs w:val="22"/>
        </w:rPr>
        <w:t>WHERE</w:t>
      </w:r>
      <w:r w:rsidR="000A2EB7" w:rsidRPr="399829C0">
        <w:rPr>
          <w:sz w:val="22"/>
          <w:szCs w:val="22"/>
        </w:rPr>
        <w:t>A</w:t>
      </w:r>
      <w:r w:rsidRPr="399829C0">
        <w:rPr>
          <w:sz w:val="22"/>
          <w:szCs w:val="22"/>
        </w:rPr>
        <w:t>S in addition, Rotary has played a major role in decisions by donor governments to contribute more than $</w:t>
      </w:r>
      <w:r w:rsidR="1B929B03" w:rsidRPr="399829C0">
        <w:rPr>
          <w:sz w:val="22"/>
          <w:szCs w:val="22"/>
        </w:rPr>
        <w:t>10</w:t>
      </w:r>
      <w:r w:rsidRPr="399829C0">
        <w:rPr>
          <w:sz w:val="22"/>
          <w:szCs w:val="22"/>
        </w:rPr>
        <w:t xml:space="preserve"> billion to the effort</w:t>
      </w:r>
      <w:r w:rsidR="001903E5">
        <w:rPr>
          <w:sz w:val="22"/>
          <w:szCs w:val="22"/>
        </w:rPr>
        <w:t>,</w:t>
      </w:r>
      <w:r w:rsidRPr="399829C0">
        <w:rPr>
          <w:sz w:val="22"/>
          <w:szCs w:val="22"/>
        </w:rPr>
        <w:t xml:space="preserve"> and</w:t>
      </w:r>
    </w:p>
    <w:p w14:paraId="6245B13A" w14:textId="77777777" w:rsidR="006A0F65" w:rsidRPr="0002277E" w:rsidRDefault="006A0F65" w:rsidP="006A0F65">
      <w:pPr>
        <w:autoSpaceDE w:val="0"/>
        <w:autoSpaceDN w:val="0"/>
        <w:adjustRightInd w:val="0"/>
        <w:rPr>
          <w:iCs/>
          <w:sz w:val="22"/>
          <w:szCs w:val="22"/>
        </w:rPr>
      </w:pPr>
    </w:p>
    <w:p w14:paraId="26ACEF97" w14:textId="052F00AB" w:rsidR="006A0F65" w:rsidRPr="0002277E" w:rsidRDefault="006A0F65" w:rsidP="6A986477">
      <w:pPr>
        <w:spacing w:line="259" w:lineRule="auto"/>
        <w:rPr>
          <w:color w:val="000000" w:themeColor="text1"/>
          <w:sz w:val="22"/>
          <w:szCs w:val="22"/>
        </w:rPr>
      </w:pPr>
      <w:r w:rsidRPr="6A986477">
        <w:rPr>
          <w:sz w:val="22"/>
          <w:szCs w:val="22"/>
        </w:rPr>
        <w:t xml:space="preserve">WHEREAS there are over </w:t>
      </w:r>
      <w:r w:rsidR="479EE478" w:rsidRPr="6A986477">
        <w:rPr>
          <w:sz w:val="22"/>
          <w:szCs w:val="22"/>
        </w:rPr>
        <w:t xml:space="preserve">1.2 million </w:t>
      </w:r>
      <w:r w:rsidRPr="6A986477">
        <w:rPr>
          <w:sz w:val="22"/>
          <w:szCs w:val="22"/>
        </w:rPr>
        <w:t xml:space="preserve">Rotary members in more than </w:t>
      </w:r>
      <w:r w:rsidR="5F6F557C" w:rsidRPr="6A986477">
        <w:rPr>
          <w:sz w:val="22"/>
          <w:szCs w:val="22"/>
        </w:rPr>
        <w:t xml:space="preserve">35,000 </w:t>
      </w:r>
      <w:r w:rsidRPr="6A986477">
        <w:rPr>
          <w:sz w:val="22"/>
          <w:szCs w:val="22"/>
        </w:rPr>
        <w:t>clubs throughout th</w:t>
      </w:r>
      <w:r w:rsidR="2B0986E3" w:rsidRPr="6A986477">
        <w:rPr>
          <w:sz w:val="22"/>
          <w:szCs w:val="22"/>
        </w:rPr>
        <w:t>e world</w:t>
      </w:r>
      <w:r w:rsidRPr="6A986477">
        <w:rPr>
          <w:sz w:val="22"/>
          <w:szCs w:val="22"/>
        </w:rPr>
        <w:t xml:space="preserve"> </w:t>
      </w:r>
      <w:r w:rsidR="007A2B91" w:rsidRPr="6A986477">
        <w:rPr>
          <w:sz w:val="22"/>
          <w:szCs w:val="22"/>
        </w:rPr>
        <w:t xml:space="preserve">that </w:t>
      </w:r>
      <w:r w:rsidRPr="6A986477">
        <w:rPr>
          <w:sz w:val="22"/>
          <w:szCs w:val="22"/>
        </w:rPr>
        <w:t>sponsor service projects to address such critical issues as poverty</w:t>
      </w:r>
      <w:r w:rsidRPr="6A986477">
        <w:rPr>
          <w:color w:val="000000" w:themeColor="text1"/>
          <w:sz w:val="22"/>
          <w:szCs w:val="22"/>
        </w:rPr>
        <w:t xml:space="preserve">, </w:t>
      </w:r>
      <w:r w:rsidR="00B65236" w:rsidRPr="6A986477">
        <w:rPr>
          <w:color w:val="000000" w:themeColor="text1"/>
          <w:sz w:val="22"/>
          <w:szCs w:val="22"/>
        </w:rPr>
        <w:t xml:space="preserve">disease, </w:t>
      </w:r>
      <w:r w:rsidRPr="6A986477">
        <w:rPr>
          <w:color w:val="000000" w:themeColor="text1"/>
          <w:sz w:val="22"/>
          <w:szCs w:val="22"/>
        </w:rPr>
        <w:t>hunger, illiteracy, and the environment in their local communities and abroad</w:t>
      </w:r>
      <w:r w:rsidR="001903E5">
        <w:rPr>
          <w:color w:val="000000" w:themeColor="text1"/>
          <w:sz w:val="22"/>
          <w:szCs w:val="22"/>
        </w:rPr>
        <w:t>.</w:t>
      </w:r>
      <w:r w:rsidRPr="6A986477">
        <w:rPr>
          <w:color w:val="000000" w:themeColor="text1"/>
          <w:sz w:val="22"/>
          <w:szCs w:val="22"/>
        </w:rPr>
        <w:t xml:space="preserve"> </w:t>
      </w:r>
    </w:p>
    <w:p w14:paraId="53704574" w14:textId="77777777" w:rsidR="006A0F65" w:rsidRPr="0002277E" w:rsidRDefault="006A0F65" w:rsidP="006A0F65">
      <w:pPr>
        <w:autoSpaceDE w:val="0"/>
        <w:autoSpaceDN w:val="0"/>
        <w:adjustRightInd w:val="0"/>
        <w:rPr>
          <w:iCs/>
          <w:color w:val="000000"/>
          <w:sz w:val="22"/>
          <w:szCs w:val="22"/>
        </w:rPr>
      </w:pPr>
    </w:p>
    <w:p w14:paraId="15254591" w14:textId="7C75C40D" w:rsidR="006A0F65" w:rsidRPr="005F1D1D" w:rsidRDefault="006A0F65" w:rsidP="006A0F65">
      <w:pPr>
        <w:autoSpaceDE w:val="0"/>
        <w:autoSpaceDN w:val="0"/>
        <w:adjustRightInd w:val="0"/>
        <w:rPr>
          <w:color w:val="000000"/>
          <w:sz w:val="22"/>
          <w:szCs w:val="22"/>
        </w:rPr>
      </w:pPr>
      <w:r w:rsidRPr="0002277E">
        <w:rPr>
          <w:iCs/>
          <w:color w:val="000000"/>
          <w:sz w:val="22"/>
          <w:szCs w:val="22"/>
        </w:rPr>
        <w:t>Therefore, I</w:t>
      </w:r>
      <w:r w:rsidR="00B65236" w:rsidRPr="0002277E">
        <w:rPr>
          <w:iCs/>
          <w:color w:val="000000"/>
          <w:sz w:val="22"/>
          <w:szCs w:val="22"/>
        </w:rPr>
        <w:t>,</w:t>
      </w:r>
      <w:r w:rsidRPr="0002277E">
        <w:rPr>
          <w:iCs/>
          <w:color w:val="000000"/>
          <w:sz w:val="22"/>
          <w:szCs w:val="22"/>
        </w:rPr>
        <w:t xml:space="preserve"> __________________________________</w:t>
      </w:r>
      <w:r w:rsidR="00B65236" w:rsidRPr="0002277E">
        <w:rPr>
          <w:iCs/>
          <w:color w:val="000000"/>
          <w:sz w:val="22"/>
          <w:szCs w:val="22"/>
        </w:rPr>
        <w:t>,</w:t>
      </w:r>
      <w:r w:rsidRPr="0002277E">
        <w:rPr>
          <w:iCs/>
          <w:color w:val="000000"/>
          <w:sz w:val="22"/>
          <w:szCs w:val="22"/>
        </w:rPr>
        <w:t xml:space="preserve"> </w:t>
      </w:r>
      <w:r w:rsidRPr="0002277E">
        <w:rPr>
          <w:b/>
          <w:iCs/>
          <w:color w:val="000000"/>
          <w:sz w:val="22"/>
          <w:szCs w:val="22"/>
        </w:rPr>
        <w:t>[</w:t>
      </w:r>
      <w:r w:rsidR="001903E5">
        <w:rPr>
          <w:b/>
          <w:iCs/>
          <w:color w:val="000000"/>
          <w:sz w:val="22"/>
          <w:szCs w:val="22"/>
        </w:rPr>
        <w:t>TITLE</w:t>
      </w:r>
      <w:r w:rsidR="0007360C">
        <w:rPr>
          <w:b/>
          <w:iCs/>
          <w:color w:val="000000"/>
          <w:sz w:val="22"/>
          <w:szCs w:val="22"/>
        </w:rPr>
        <w:t>/POSITION</w:t>
      </w:r>
      <w:r w:rsidRPr="0002277E">
        <w:rPr>
          <w:b/>
          <w:iCs/>
          <w:color w:val="000000"/>
          <w:sz w:val="22"/>
          <w:szCs w:val="22"/>
        </w:rPr>
        <w:t>]</w:t>
      </w:r>
      <w:r w:rsidRPr="0002277E">
        <w:rPr>
          <w:iCs/>
          <w:color w:val="000000"/>
          <w:sz w:val="22"/>
          <w:szCs w:val="22"/>
        </w:rPr>
        <w:t xml:space="preserve"> of the</w:t>
      </w:r>
      <w:r w:rsidR="00B65236" w:rsidRPr="0002277E">
        <w:rPr>
          <w:iCs/>
          <w:color w:val="000000"/>
          <w:sz w:val="22"/>
          <w:szCs w:val="22"/>
        </w:rPr>
        <w:t xml:space="preserve"> </w:t>
      </w:r>
      <w:r w:rsidRPr="0002277E">
        <w:rPr>
          <w:b/>
          <w:iCs/>
          <w:color w:val="000000"/>
          <w:sz w:val="22"/>
          <w:szCs w:val="22"/>
        </w:rPr>
        <w:t>[</w:t>
      </w:r>
      <w:r w:rsidR="0007360C">
        <w:rPr>
          <w:b/>
          <w:iCs/>
          <w:color w:val="000000"/>
          <w:sz w:val="22"/>
          <w:szCs w:val="22"/>
        </w:rPr>
        <w:t>CITY/</w:t>
      </w:r>
      <w:r w:rsidR="00B65236" w:rsidRPr="0002277E">
        <w:rPr>
          <w:b/>
          <w:iCs/>
          <w:color w:val="000000"/>
          <w:sz w:val="22"/>
          <w:szCs w:val="22"/>
        </w:rPr>
        <w:t>PROVINCE/</w:t>
      </w:r>
      <w:r w:rsidR="0007360C">
        <w:rPr>
          <w:b/>
          <w:iCs/>
          <w:color w:val="000000"/>
          <w:sz w:val="22"/>
          <w:szCs w:val="22"/>
        </w:rPr>
        <w:t>STATE]__________________</w:t>
      </w:r>
      <w:r w:rsidRPr="0002277E">
        <w:rPr>
          <w:iCs/>
          <w:color w:val="000000"/>
          <w:sz w:val="22"/>
          <w:szCs w:val="22"/>
        </w:rPr>
        <w:t xml:space="preserve"> of _________________</w:t>
      </w:r>
      <w:r w:rsidR="0007360C" w:rsidRPr="0007360C">
        <w:rPr>
          <w:b/>
          <w:bCs/>
          <w:iCs/>
          <w:color w:val="000000"/>
          <w:sz w:val="22"/>
          <w:szCs w:val="22"/>
        </w:rPr>
        <w:t>[COUNTRY]</w:t>
      </w:r>
      <w:r w:rsidRPr="0002277E">
        <w:rPr>
          <w:iCs/>
          <w:color w:val="000000"/>
          <w:sz w:val="22"/>
          <w:szCs w:val="22"/>
        </w:rPr>
        <w:t xml:space="preserve">, do hereby proclaim </w:t>
      </w:r>
      <w:r w:rsidR="001903E5">
        <w:rPr>
          <w:iCs/>
          <w:color w:val="000000"/>
          <w:sz w:val="22"/>
          <w:szCs w:val="22"/>
        </w:rPr>
        <w:t xml:space="preserve">the </w:t>
      </w:r>
      <w:r w:rsidR="001C1CEA" w:rsidRPr="0002277E">
        <w:rPr>
          <w:iCs/>
          <w:color w:val="000000"/>
          <w:sz w:val="22"/>
          <w:szCs w:val="22"/>
        </w:rPr>
        <w:t>24</w:t>
      </w:r>
      <w:r w:rsidR="001903E5" w:rsidRPr="001903E5">
        <w:rPr>
          <w:iCs/>
          <w:color w:val="000000"/>
          <w:sz w:val="22"/>
          <w:szCs w:val="22"/>
          <w:vertAlign w:val="superscript"/>
        </w:rPr>
        <w:t>th</w:t>
      </w:r>
      <w:r w:rsidR="001903E5">
        <w:rPr>
          <w:iCs/>
          <w:color w:val="000000"/>
          <w:sz w:val="22"/>
          <w:szCs w:val="22"/>
        </w:rPr>
        <w:t xml:space="preserve"> of</w:t>
      </w:r>
      <w:r w:rsidR="001C1CEA" w:rsidRPr="0002277E">
        <w:rPr>
          <w:iCs/>
          <w:color w:val="000000"/>
          <w:sz w:val="22"/>
          <w:szCs w:val="22"/>
        </w:rPr>
        <w:t xml:space="preserve"> October</w:t>
      </w:r>
      <w:r w:rsidR="00F54646" w:rsidRPr="0002277E">
        <w:rPr>
          <w:iCs/>
          <w:color w:val="000000"/>
          <w:sz w:val="22"/>
          <w:szCs w:val="22"/>
        </w:rPr>
        <w:t xml:space="preserve"> </w:t>
      </w:r>
      <w:r w:rsidR="001903E5">
        <w:rPr>
          <w:iCs/>
          <w:color w:val="000000"/>
          <w:sz w:val="22"/>
          <w:szCs w:val="22"/>
        </w:rPr>
        <w:t>to be</w:t>
      </w:r>
      <w:r w:rsidR="001C1CEA" w:rsidRPr="0002277E">
        <w:rPr>
          <w:iCs/>
          <w:color w:val="000000"/>
          <w:sz w:val="22"/>
          <w:szCs w:val="22"/>
        </w:rPr>
        <w:t xml:space="preserve"> </w:t>
      </w:r>
      <w:r w:rsidR="00635760" w:rsidRPr="0002277E">
        <w:rPr>
          <w:iCs/>
          <w:color w:val="000000"/>
          <w:sz w:val="22"/>
          <w:szCs w:val="22"/>
        </w:rPr>
        <w:t>World Polio</w:t>
      </w:r>
      <w:r w:rsidRPr="0002277E">
        <w:rPr>
          <w:iCs/>
          <w:color w:val="000000"/>
          <w:sz w:val="22"/>
          <w:szCs w:val="22"/>
        </w:rPr>
        <w:t xml:space="preserve"> </w:t>
      </w:r>
      <w:r w:rsidR="0076464B" w:rsidRPr="0002277E">
        <w:rPr>
          <w:iCs/>
          <w:color w:val="000000"/>
          <w:sz w:val="22"/>
          <w:szCs w:val="22"/>
        </w:rPr>
        <w:t>Day</w:t>
      </w:r>
      <w:r w:rsidR="001903E5">
        <w:rPr>
          <w:iCs/>
          <w:color w:val="000000"/>
          <w:sz w:val="22"/>
          <w:szCs w:val="22"/>
        </w:rPr>
        <w:t>, as it is celebrated worldwide,</w:t>
      </w:r>
      <w:r w:rsidR="00B77D2A" w:rsidRPr="0002277E">
        <w:rPr>
          <w:iCs/>
          <w:color w:val="000000"/>
          <w:sz w:val="22"/>
          <w:szCs w:val="22"/>
        </w:rPr>
        <w:t xml:space="preserve"> </w:t>
      </w:r>
      <w:r w:rsidRPr="0002277E">
        <w:rPr>
          <w:iCs/>
          <w:color w:val="000000"/>
          <w:sz w:val="22"/>
          <w:szCs w:val="22"/>
        </w:rPr>
        <w:t>and encourage all ci</w:t>
      </w:r>
      <w:r w:rsidR="00635760" w:rsidRPr="0002277E">
        <w:rPr>
          <w:iCs/>
          <w:color w:val="000000"/>
          <w:sz w:val="22"/>
          <w:szCs w:val="22"/>
        </w:rPr>
        <w:t>tizens to join</w:t>
      </w:r>
      <w:r w:rsidRPr="0002277E">
        <w:rPr>
          <w:iCs/>
          <w:color w:val="000000"/>
          <w:sz w:val="22"/>
          <w:szCs w:val="22"/>
        </w:rPr>
        <w:t xml:space="preserve"> </w:t>
      </w:r>
      <w:r w:rsidR="00293D9F" w:rsidRPr="0002277E">
        <w:rPr>
          <w:iCs/>
          <w:color w:val="000000"/>
          <w:sz w:val="22"/>
          <w:szCs w:val="22"/>
        </w:rPr>
        <w:t xml:space="preserve">me </w:t>
      </w:r>
      <w:r w:rsidR="005C76B5" w:rsidRPr="0002277E">
        <w:rPr>
          <w:iCs/>
          <w:color w:val="000000"/>
          <w:sz w:val="22"/>
          <w:szCs w:val="22"/>
        </w:rPr>
        <w:t xml:space="preserve">and </w:t>
      </w:r>
      <w:r w:rsidRPr="0002277E">
        <w:rPr>
          <w:iCs/>
          <w:color w:val="000000"/>
          <w:sz w:val="22"/>
          <w:szCs w:val="22"/>
        </w:rPr>
        <w:t xml:space="preserve">Rotary International </w:t>
      </w:r>
      <w:r w:rsidR="005C76B5" w:rsidRPr="0002277E">
        <w:rPr>
          <w:iCs/>
          <w:color w:val="000000"/>
          <w:sz w:val="22"/>
          <w:szCs w:val="22"/>
        </w:rPr>
        <w:t>in the fight for a polio-free world.</w:t>
      </w:r>
    </w:p>
    <w:p w14:paraId="51EA77A8" w14:textId="06F0BAEC" w:rsidR="000B63A1" w:rsidRDefault="000B63A1">
      <w:pPr>
        <w:rPr>
          <w:sz w:val="22"/>
          <w:szCs w:val="22"/>
        </w:rPr>
      </w:pPr>
    </w:p>
    <w:p w14:paraId="5C3F9832" w14:textId="0EBE934E" w:rsidR="001903E5" w:rsidRDefault="001903E5">
      <w:pPr>
        <w:rPr>
          <w:sz w:val="22"/>
          <w:szCs w:val="22"/>
        </w:rPr>
      </w:pPr>
    </w:p>
    <w:p w14:paraId="4025C258" w14:textId="3B7A1483" w:rsidR="001903E5" w:rsidRPr="002C133B" w:rsidRDefault="001903E5">
      <w:pPr>
        <w:rPr>
          <w:b/>
          <w:bCs/>
          <w:color w:val="FF0000"/>
          <w:sz w:val="22"/>
          <w:szCs w:val="22"/>
        </w:rPr>
      </w:pPr>
      <w:r w:rsidRPr="002C133B">
        <w:rPr>
          <w:b/>
          <w:bCs/>
          <w:color w:val="FF0000"/>
          <w:sz w:val="22"/>
          <w:szCs w:val="22"/>
        </w:rPr>
        <w:t>YOUR SIGNATURE BLOCK</w:t>
      </w:r>
    </w:p>
    <w:sectPr w:rsidR="001903E5" w:rsidRPr="002C133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Tcxs7Q0NzQ3NzRT0lEKTi0uzszPAykwqgUAjxgM0CwAAAA="/>
  </w:docVars>
  <w:rsids>
    <w:rsidRoot w:val="006A0F65"/>
    <w:rsid w:val="0002277E"/>
    <w:rsid w:val="00065123"/>
    <w:rsid w:val="00072951"/>
    <w:rsid w:val="0007360C"/>
    <w:rsid w:val="00076431"/>
    <w:rsid w:val="0008290B"/>
    <w:rsid w:val="00091CAE"/>
    <w:rsid w:val="0009611A"/>
    <w:rsid w:val="0009720C"/>
    <w:rsid w:val="000A2EB7"/>
    <w:rsid w:val="000B63A1"/>
    <w:rsid w:val="000B66D2"/>
    <w:rsid w:val="000C50BD"/>
    <w:rsid w:val="000C5111"/>
    <w:rsid w:val="000D77A0"/>
    <w:rsid w:val="00180950"/>
    <w:rsid w:val="001903E5"/>
    <w:rsid w:val="001A548F"/>
    <w:rsid w:val="001C1CEA"/>
    <w:rsid w:val="001C2D1C"/>
    <w:rsid w:val="001D1A6F"/>
    <w:rsid w:val="00224586"/>
    <w:rsid w:val="00251156"/>
    <w:rsid w:val="00264B55"/>
    <w:rsid w:val="00273CFC"/>
    <w:rsid w:val="002755A6"/>
    <w:rsid w:val="00292482"/>
    <w:rsid w:val="00293D9F"/>
    <w:rsid w:val="002C133B"/>
    <w:rsid w:val="0032354E"/>
    <w:rsid w:val="00326F1E"/>
    <w:rsid w:val="0037606B"/>
    <w:rsid w:val="004057AA"/>
    <w:rsid w:val="00406E46"/>
    <w:rsid w:val="00422857"/>
    <w:rsid w:val="004475FD"/>
    <w:rsid w:val="00470BF7"/>
    <w:rsid w:val="004B7E06"/>
    <w:rsid w:val="005317AC"/>
    <w:rsid w:val="005607D2"/>
    <w:rsid w:val="005668B1"/>
    <w:rsid w:val="005B0938"/>
    <w:rsid w:val="005C76B5"/>
    <w:rsid w:val="005D4F0F"/>
    <w:rsid w:val="005E3DDA"/>
    <w:rsid w:val="005F1D1D"/>
    <w:rsid w:val="00607ADC"/>
    <w:rsid w:val="00635760"/>
    <w:rsid w:val="006362E2"/>
    <w:rsid w:val="00651771"/>
    <w:rsid w:val="00663DD3"/>
    <w:rsid w:val="00664691"/>
    <w:rsid w:val="0066756D"/>
    <w:rsid w:val="0068682B"/>
    <w:rsid w:val="006927B8"/>
    <w:rsid w:val="006A0F65"/>
    <w:rsid w:val="006C57C9"/>
    <w:rsid w:val="006E6181"/>
    <w:rsid w:val="006F3F84"/>
    <w:rsid w:val="0071488E"/>
    <w:rsid w:val="00752865"/>
    <w:rsid w:val="0076464B"/>
    <w:rsid w:val="0078366A"/>
    <w:rsid w:val="00791C79"/>
    <w:rsid w:val="0079337A"/>
    <w:rsid w:val="007A2B91"/>
    <w:rsid w:val="007C4A78"/>
    <w:rsid w:val="007E12C2"/>
    <w:rsid w:val="0083493C"/>
    <w:rsid w:val="00837C62"/>
    <w:rsid w:val="008825A9"/>
    <w:rsid w:val="00892771"/>
    <w:rsid w:val="008B15FA"/>
    <w:rsid w:val="00900518"/>
    <w:rsid w:val="00923279"/>
    <w:rsid w:val="0096341F"/>
    <w:rsid w:val="009B6952"/>
    <w:rsid w:val="009B700B"/>
    <w:rsid w:val="009D117F"/>
    <w:rsid w:val="009D373E"/>
    <w:rsid w:val="00A10AF3"/>
    <w:rsid w:val="00A25293"/>
    <w:rsid w:val="00A5642D"/>
    <w:rsid w:val="00AB072F"/>
    <w:rsid w:val="00AC599E"/>
    <w:rsid w:val="00B20290"/>
    <w:rsid w:val="00B54FCD"/>
    <w:rsid w:val="00B61B35"/>
    <w:rsid w:val="00B65236"/>
    <w:rsid w:val="00B77D2A"/>
    <w:rsid w:val="00C64AE2"/>
    <w:rsid w:val="00C72847"/>
    <w:rsid w:val="00CB18A9"/>
    <w:rsid w:val="00CD7E51"/>
    <w:rsid w:val="00CE28BC"/>
    <w:rsid w:val="00CE5206"/>
    <w:rsid w:val="00CE71D9"/>
    <w:rsid w:val="00D01222"/>
    <w:rsid w:val="00D2601E"/>
    <w:rsid w:val="00DB2C69"/>
    <w:rsid w:val="00DC690C"/>
    <w:rsid w:val="00E1779E"/>
    <w:rsid w:val="00E63617"/>
    <w:rsid w:val="00E65AC7"/>
    <w:rsid w:val="00E87AA5"/>
    <w:rsid w:val="00E903B3"/>
    <w:rsid w:val="00E90A3D"/>
    <w:rsid w:val="00ED6B2D"/>
    <w:rsid w:val="00F43AE2"/>
    <w:rsid w:val="00F54646"/>
    <w:rsid w:val="00F633B2"/>
    <w:rsid w:val="00F7644D"/>
    <w:rsid w:val="00FA3E9E"/>
    <w:rsid w:val="00FA4500"/>
    <w:rsid w:val="00FC178F"/>
    <w:rsid w:val="00FE5380"/>
    <w:rsid w:val="00FF2A65"/>
    <w:rsid w:val="01E12C68"/>
    <w:rsid w:val="0FC772C9"/>
    <w:rsid w:val="1B929B03"/>
    <w:rsid w:val="2B0986E3"/>
    <w:rsid w:val="35FEE7FE"/>
    <w:rsid w:val="399829C0"/>
    <w:rsid w:val="43EDE2DE"/>
    <w:rsid w:val="479EE478"/>
    <w:rsid w:val="4947C565"/>
    <w:rsid w:val="4C855C9C"/>
    <w:rsid w:val="5612246D"/>
    <w:rsid w:val="5F6F557C"/>
    <w:rsid w:val="6A986477"/>
    <w:rsid w:val="75273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C17AC8"/>
  <w15:chartTrackingRefBased/>
  <w15:docId w15:val="{9E8253FF-6924-45BF-8AF8-840C8D2F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0F65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B77D2A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B77D2A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0A2EB7"/>
    <w:rPr>
      <w:sz w:val="16"/>
      <w:szCs w:val="16"/>
    </w:rPr>
  </w:style>
  <w:style w:type="paragraph" w:styleId="CommentText">
    <w:name w:val="annotation text"/>
    <w:basedOn w:val="Normal"/>
    <w:link w:val="CommentTextChar"/>
    <w:rsid w:val="005607D2"/>
    <w:rPr>
      <w:rFonts w:asciiTheme="minorHAnsi" w:hAnsiTheme="minorHAnsi"/>
    </w:rPr>
  </w:style>
  <w:style w:type="character" w:customStyle="1" w:styleId="CommentTextChar">
    <w:name w:val="Comment Text Char"/>
    <w:basedOn w:val="DefaultParagraphFont"/>
    <w:link w:val="CommentText"/>
    <w:rsid w:val="005607D2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rsid w:val="000A2EB7"/>
    <w:rPr>
      <w:b/>
      <w:bCs/>
    </w:rPr>
  </w:style>
  <w:style w:type="character" w:customStyle="1" w:styleId="CommentSubjectChar">
    <w:name w:val="Comment Subject Char"/>
    <w:link w:val="CommentSubject"/>
    <w:rsid w:val="000A2EB7"/>
    <w:rPr>
      <w:b/>
      <w:bCs/>
    </w:rPr>
  </w:style>
  <w:style w:type="paragraph" w:styleId="Revision">
    <w:name w:val="Revision"/>
    <w:hidden/>
    <w:uiPriority w:val="99"/>
    <w:semiHidden/>
    <w:rsid w:val="00E90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68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49F5F0D78A614A8126576264D2BFDD" ma:contentTypeVersion="6" ma:contentTypeDescription="Create a new document." ma:contentTypeScope="" ma:versionID="3454de456c890924eb4be55f80fb4fc8">
  <xsd:schema xmlns:xsd="http://www.w3.org/2001/XMLSchema" xmlns:xs="http://www.w3.org/2001/XMLSchema" xmlns:p="http://schemas.microsoft.com/office/2006/metadata/properties" xmlns:ns2="ca560e2b-312b-43c3-bf3f-b8fb89901294" xmlns:ns3="02a84143-3e32-4f89-b059-e87d051417af" targetNamespace="http://schemas.microsoft.com/office/2006/metadata/properties" ma:root="true" ma:fieldsID="a5e573506db543bacab27b71535b629e" ns2:_="" ns3:_="">
    <xsd:import namespace="ca560e2b-312b-43c3-bf3f-b8fb89901294"/>
    <xsd:import namespace="02a84143-3e32-4f89-b059-e87d051417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560e2b-312b-43c3-bf3f-b8fb899012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84143-3e32-4f89-b059-e87d051417a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41B2D5-973C-461F-AC48-98A67DE501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560e2b-312b-43c3-bf3f-b8fb89901294"/>
    <ds:schemaRef ds:uri="02a84143-3e32-4f89-b059-e87d051417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AD4673-D13B-4706-BFDC-C13DC99C23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5AC516-774A-4F1A-A577-588C6F469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tary Day Proclamation</vt:lpstr>
    </vt:vector>
  </TitlesOfParts>
  <Company>Rotary International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ary Day Proclamation</dc:title>
  <dc:subject/>
  <dc:creator>Kay Danes</dc:creator>
  <cp:keywords/>
  <dc:description/>
  <cp:lastModifiedBy>Kay Danes</cp:lastModifiedBy>
  <cp:revision>3</cp:revision>
  <cp:lastPrinted>2019-03-27T15:22:00Z</cp:lastPrinted>
  <dcterms:created xsi:type="dcterms:W3CDTF">2020-10-04T01:47:00Z</dcterms:created>
  <dcterms:modified xsi:type="dcterms:W3CDTF">2020-10-04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 Time Flag">
    <vt:lpwstr>Yes</vt:lpwstr>
  </property>
  <property fmtid="{D5CDD505-2E9C-101B-9397-08002B2CF9AE}" pid="3" name="ContentType">
    <vt:lpwstr>Document</vt:lpwstr>
  </property>
  <property fmtid="{D5CDD505-2E9C-101B-9397-08002B2CF9AE}" pid="4" name="Publication ID">
    <vt:lpwstr/>
  </property>
  <property fmtid="{D5CDD505-2E9C-101B-9397-08002B2CF9AE}" pid="5" name="RI Document Category">
    <vt:lpwstr>74;#2008-09 Materials;#71;#Effective Public Relations</vt:lpwstr>
  </property>
  <property fmtid="{D5CDD505-2E9C-101B-9397-08002B2CF9AE}" pid="6" name="Display In">
    <vt:lpwstr>English</vt:lpwstr>
  </property>
  <property fmtid="{D5CDD505-2E9C-101B-9397-08002B2CF9AE}" pid="7" name="RI Document Summary">
    <vt:lpwstr>Please use this sample proclamation as a template to work with your head of state, legislator/parliamentarian, province or state government, county, city or other officials to pass a resolution to commemorate Rotary Day and publicize Rotary’s accomplishm</vt:lpwstr>
  </property>
  <property fmtid="{D5CDD505-2E9C-101B-9397-08002B2CF9AE}" pid="8" name="RI Document Type">
    <vt:lpwstr>Document</vt:lpwstr>
  </property>
  <property fmtid="{D5CDD505-2E9C-101B-9397-08002B2CF9AE}" pid="9" name="ContentTypeId">
    <vt:lpwstr>0x0101001749F5F0D78A614A8126576264D2BFDD</vt:lpwstr>
  </property>
</Properties>
</file>